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tro Performance Glas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nd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27 3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Mealing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roglas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D335F94" w:rsidR="00661C78" w:rsidRDefault="000D12F3">
      <w:r>
        <w:rPr>
          <w:noProof/>
        </w:rPr>
        <w:drawing>
          <wp:inline distT="0" distB="0" distL="0" distR="0" wp14:anchorId="175EB292" wp14:editId="40717F7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D12F3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